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55F620" w14:textId="77777777" w:rsidR="00ED5C10" w:rsidRPr="00F5692A" w:rsidRDefault="00ED5C10" w:rsidP="00ED5C10">
      <w:pPr>
        <w:pStyle w:val="text-center"/>
        <w:spacing w:before="0" w:beforeAutospacing="0" w:after="0" w:afterAutospacing="0"/>
        <w:jc w:val="center"/>
        <w:rPr>
          <w:rFonts w:cstheme="minorHAnsi"/>
        </w:rPr>
      </w:pPr>
      <w:r w:rsidRPr="00F5692A">
        <w:rPr>
          <w:rStyle w:val="Strong"/>
          <w:rFonts w:asciiTheme="minorHAnsi" w:hAnsiTheme="minorHAnsi"/>
        </w:rPr>
        <w:t>Art Hornsby Distinguished Extension Professional and Enhancement Award Application</w:t>
      </w:r>
    </w:p>
    <w:p w14:paraId="1DCFF142" w14:textId="77777777" w:rsidR="00ED5C10" w:rsidRPr="00320450" w:rsidRDefault="00ED5C10" w:rsidP="00ED5C10">
      <w:pPr>
        <w:autoSpaceDE w:val="0"/>
        <w:autoSpaceDN w:val="0"/>
        <w:adjustRightInd w:val="0"/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</w:p>
    <w:p w14:paraId="4D673D54" w14:textId="77777777" w:rsidR="00ED5C10" w:rsidRPr="00D51819" w:rsidRDefault="00ED5C10" w:rsidP="00ED5C10">
      <w:pPr>
        <w:spacing w:after="0" w:line="270" w:lineRule="atLeast"/>
        <w:rPr>
          <w:rFonts w:eastAsia="Times New Roman" w:cstheme="minorHAnsi"/>
          <w:color w:val="000000"/>
          <w:sz w:val="24"/>
          <w:szCs w:val="24"/>
        </w:rPr>
      </w:pPr>
      <w:r w:rsidRPr="00D51819">
        <w:rPr>
          <w:rFonts w:eastAsia="Times New Roman" w:cstheme="minorHAnsi"/>
          <w:color w:val="000000"/>
          <w:sz w:val="24"/>
          <w:szCs w:val="24"/>
        </w:rPr>
        <w:t>This award recognizes state or county Extension faculty member</w:t>
      </w:r>
      <w:r>
        <w:rPr>
          <w:rFonts w:eastAsia="Times New Roman" w:cstheme="minorHAnsi"/>
          <w:color w:val="000000"/>
          <w:sz w:val="24"/>
          <w:szCs w:val="24"/>
        </w:rPr>
        <w:t>s</w:t>
      </w:r>
      <w:r w:rsidRPr="00D51819">
        <w:rPr>
          <w:rFonts w:eastAsia="Times New Roman" w:cstheme="minorHAnsi"/>
          <w:color w:val="000000"/>
          <w:sz w:val="24"/>
          <w:szCs w:val="24"/>
        </w:rPr>
        <w:t xml:space="preserve"> with a term professorship for </w:t>
      </w:r>
      <w:r w:rsidRPr="00935D8C">
        <w:rPr>
          <w:rFonts w:eastAsia="Times New Roman" w:cstheme="minorHAnsi"/>
          <w:b/>
          <w:color w:val="000000"/>
          <w:sz w:val="24"/>
          <w:szCs w:val="24"/>
        </w:rPr>
        <w:t>creative</w:t>
      </w:r>
      <w:r w:rsidRPr="00D51819">
        <w:rPr>
          <w:rFonts w:eastAsia="Times New Roman" w:cstheme="minorHAnsi"/>
          <w:color w:val="000000"/>
          <w:sz w:val="24"/>
          <w:szCs w:val="24"/>
        </w:rPr>
        <w:t xml:space="preserve"> contributions and outreach programs related to </w:t>
      </w:r>
      <w:r w:rsidRPr="00D51819">
        <w:rPr>
          <w:rFonts w:eastAsia="Times New Roman" w:cstheme="minorHAnsi"/>
          <w:b/>
          <w:bCs/>
          <w:color w:val="000000"/>
          <w:sz w:val="24"/>
          <w:szCs w:val="24"/>
        </w:rPr>
        <w:t>soil and water sciences</w:t>
      </w:r>
      <w:r w:rsidRPr="00D51819">
        <w:rPr>
          <w:rFonts w:eastAsia="Times New Roman" w:cstheme="minorHAnsi"/>
          <w:color w:val="000000"/>
          <w:sz w:val="24"/>
          <w:szCs w:val="24"/>
        </w:rPr>
        <w:t>.</w:t>
      </w:r>
    </w:p>
    <w:p w14:paraId="0CA89CE1" w14:textId="77777777" w:rsidR="00ED5C10" w:rsidRPr="00320450" w:rsidRDefault="00ED5C10" w:rsidP="00ED5C10">
      <w:pPr>
        <w:spacing w:after="0" w:line="240" w:lineRule="auto"/>
        <w:contextualSpacing/>
        <w:rPr>
          <w:rFonts w:eastAsia="Times New Roman" w:cstheme="minorHAnsi"/>
          <w:color w:val="000000"/>
          <w:sz w:val="24"/>
          <w:szCs w:val="24"/>
        </w:rPr>
      </w:pPr>
    </w:p>
    <w:p w14:paraId="3B9723A7" w14:textId="77777777" w:rsidR="00ED5C10" w:rsidRPr="00320450" w:rsidRDefault="00ED5C10" w:rsidP="00ED5C10">
      <w:pPr>
        <w:pStyle w:val="ListParagraph"/>
        <w:numPr>
          <w:ilvl w:val="0"/>
          <w:numId w:val="1"/>
        </w:numPr>
        <w:ind w:left="36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Applicant’s…</w:t>
      </w:r>
    </w:p>
    <w:p w14:paraId="303F952F" w14:textId="77777777" w:rsidR="00ED5C10" w:rsidRPr="00320450" w:rsidRDefault="00ED5C10" w:rsidP="00ED5C10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Name:</w:t>
      </w:r>
    </w:p>
    <w:p w14:paraId="124B0BE9" w14:textId="77777777" w:rsidR="00ED5C10" w:rsidRPr="00320450" w:rsidRDefault="00ED5C10" w:rsidP="00ED5C10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UF ID number:</w:t>
      </w:r>
    </w:p>
    <w:p w14:paraId="6414A955" w14:textId="77777777" w:rsidR="00ED5C10" w:rsidRPr="00320450" w:rsidRDefault="00ED5C10" w:rsidP="00ED5C10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Title:</w:t>
      </w:r>
    </w:p>
    <w:p w14:paraId="07B10ADB" w14:textId="77777777" w:rsidR="00ED5C10" w:rsidRPr="00320450" w:rsidRDefault="00ED5C10" w:rsidP="00ED5C10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Office location:</w:t>
      </w:r>
    </w:p>
    <w:p w14:paraId="2DFA3965" w14:textId="77777777" w:rsidR="00ED5C10" w:rsidRPr="00320450" w:rsidRDefault="00ED5C10" w:rsidP="00ED5C10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E-mail address:</w:t>
      </w:r>
    </w:p>
    <w:p w14:paraId="73789641" w14:textId="77777777" w:rsidR="00ED5C10" w:rsidRPr="00320450" w:rsidRDefault="00ED5C10" w:rsidP="00ED5C10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Extension assignment: _____%FTE</w:t>
      </w:r>
    </w:p>
    <w:p w14:paraId="74292F26" w14:textId="77777777" w:rsidR="00ED5C10" w:rsidRPr="00320450" w:rsidRDefault="00ED5C10" w:rsidP="00ED5C10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 xml:space="preserve">Total years in UF/IFAS Extension: </w:t>
      </w:r>
    </w:p>
    <w:p w14:paraId="6B02C89A" w14:textId="77777777" w:rsidR="00ED5C10" w:rsidRPr="00320450" w:rsidRDefault="00ED5C10" w:rsidP="00ED5C10">
      <w:pPr>
        <w:spacing w:after="0" w:line="240" w:lineRule="auto"/>
        <w:rPr>
          <w:rFonts w:cstheme="minorHAnsi"/>
          <w:sz w:val="24"/>
          <w:szCs w:val="24"/>
        </w:rPr>
      </w:pPr>
    </w:p>
    <w:p w14:paraId="64D6A944" w14:textId="77777777" w:rsidR="00ED5C10" w:rsidRPr="00320450" w:rsidRDefault="00ED5C10" w:rsidP="00ED5C10">
      <w:pPr>
        <w:pStyle w:val="ListParagraph"/>
        <w:numPr>
          <w:ilvl w:val="0"/>
          <w:numId w:val="1"/>
        </w:numPr>
        <w:ind w:left="36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Construct an application n</w:t>
      </w:r>
      <w:r w:rsidRPr="00320450">
        <w:rPr>
          <w:rFonts w:asciiTheme="minorHAnsi" w:hAnsiTheme="minorHAnsi" w:cstheme="minorHAnsi"/>
          <w:sz w:val="24"/>
        </w:rPr>
        <w:t>arrative</w:t>
      </w:r>
      <w:r>
        <w:rPr>
          <w:rFonts w:asciiTheme="minorHAnsi" w:hAnsiTheme="minorHAnsi" w:cstheme="minorHAnsi"/>
          <w:sz w:val="24"/>
        </w:rPr>
        <w:t xml:space="preserve"> of </w:t>
      </w:r>
      <w:r w:rsidRPr="004C7497">
        <w:rPr>
          <w:rFonts w:asciiTheme="minorHAnsi" w:hAnsiTheme="minorHAnsi" w:cstheme="minorHAnsi"/>
          <w:b/>
          <w:sz w:val="24"/>
        </w:rPr>
        <w:t xml:space="preserve">not more than </w:t>
      </w:r>
      <w:r>
        <w:rPr>
          <w:rFonts w:asciiTheme="minorHAnsi" w:hAnsiTheme="minorHAnsi" w:cstheme="minorHAnsi"/>
          <w:b/>
          <w:sz w:val="24"/>
        </w:rPr>
        <w:t>2</w:t>
      </w:r>
      <w:r w:rsidRPr="004C7497">
        <w:rPr>
          <w:rFonts w:asciiTheme="minorHAnsi" w:hAnsiTheme="minorHAnsi" w:cstheme="minorHAnsi"/>
          <w:b/>
          <w:sz w:val="24"/>
        </w:rPr>
        <w:t xml:space="preserve"> pages, using a 12-point font</w:t>
      </w:r>
      <w:r>
        <w:rPr>
          <w:rFonts w:asciiTheme="minorHAnsi" w:hAnsiTheme="minorHAnsi" w:cstheme="minorHAnsi"/>
          <w:sz w:val="24"/>
        </w:rPr>
        <w:t>, according to the following format</w:t>
      </w:r>
      <w:r w:rsidRPr="00320450">
        <w:rPr>
          <w:rFonts w:asciiTheme="minorHAnsi" w:hAnsiTheme="minorHAnsi" w:cstheme="minorHAnsi"/>
          <w:sz w:val="24"/>
        </w:rPr>
        <w:t xml:space="preserve">: </w:t>
      </w:r>
    </w:p>
    <w:p w14:paraId="1A287025" w14:textId="77777777" w:rsidR="00ED5C10" w:rsidRDefault="00ED5C10" w:rsidP="00ED5C10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Provide a brief biographical sketch of the applicant.</w:t>
      </w:r>
    </w:p>
    <w:p w14:paraId="1C62F823" w14:textId="77777777" w:rsidR="00ED5C10" w:rsidRDefault="00ED5C10" w:rsidP="00ED5C10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 xml:space="preserve">Describe a distinguished </w:t>
      </w:r>
      <w:r w:rsidRPr="00D51819">
        <w:rPr>
          <w:rFonts w:asciiTheme="minorHAnsi" w:hAnsiTheme="minorHAnsi" w:cstheme="minorHAnsi"/>
          <w:b/>
          <w:sz w:val="24"/>
        </w:rPr>
        <w:t>and creative</w:t>
      </w:r>
      <w:r>
        <w:rPr>
          <w:rFonts w:asciiTheme="minorHAnsi" w:hAnsiTheme="minorHAnsi" w:cstheme="minorHAnsi"/>
          <w:sz w:val="24"/>
        </w:rPr>
        <w:t xml:space="preserve"> Extension program with measurable objectives, placing the applicant among the leaders in his/her program area.</w:t>
      </w:r>
    </w:p>
    <w:p w14:paraId="1BD60F23" w14:textId="77777777" w:rsidR="00ED5C10" w:rsidRDefault="00ED5C10" w:rsidP="00ED5C10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Describe qualities of the applicant (e.g., productivity, work ethic) that result in strong educational programs.</w:t>
      </w:r>
    </w:p>
    <w:p w14:paraId="7E0F82EF" w14:textId="77777777" w:rsidR="00ED5C10" w:rsidRDefault="00ED5C10" w:rsidP="00ED5C10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Describe high-quality outcomes and impacts of the applicant’s Extension program.</w:t>
      </w:r>
    </w:p>
    <w:p w14:paraId="341F0722" w14:textId="77777777" w:rsidR="00ED5C10" w:rsidRDefault="00ED5C10" w:rsidP="00ED5C10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Show an application of the Extension program through a client-centered success story.</w:t>
      </w:r>
    </w:p>
    <w:p w14:paraId="25616404" w14:textId="77777777" w:rsidR="00ED5C10" w:rsidRDefault="00ED5C10" w:rsidP="00ED5C10">
      <w:pPr>
        <w:spacing w:after="0" w:line="240" w:lineRule="auto"/>
        <w:rPr>
          <w:rFonts w:cstheme="minorHAnsi"/>
          <w:sz w:val="24"/>
        </w:rPr>
      </w:pPr>
    </w:p>
    <w:p w14:paraId="2446BDEE" w14:textId="22224CEE" w:rsidR="00ED5C10" w:rsidRPr="001A5CE5" w:rsidRDefault="00ED5C10" w:rsidP="001A5CE5">
      <w:pPr>
        <w:pStyle w:val="ListParagraph"/>
        <w:numPr>
          <w:ilvl w:val="0"/>
          <w:numId w:val="1"/>
        </w:numPr>
        <w:rPr>
          <w:rFonts w:cstheme="minorHAnsi"/>
          <w:sz w:val="24"/>
        </w:rPr>
      </w:pPr>
      <w:r w:rsidRPr="001A5CE5">
        <w:rPr>
          <w:rFonts w:asciiTheme="minorHAnsi" w:hAnsiTheme="minorHAnsi" w:cstheme="minorHAnsi"/>
          <w:sz w:val="24"/>
        </w:rPr>
        <w:t xml:space="preserve">Submit the application document (Word file or PDF) using the upload feature at </w:t>
      </w:r>
      <w:hyperlink r:id="rId5" w:history="1">
        <w:r w:rsidR="001C5570">
          <w:rPr>
            <w:rStyle w:val="Hyperlink"/>
          </w:rPr>
          <w:t>https://sss.ifas.ufl.edu/epea/</w:t>
        </w:r>
      </w:hyperlink>
      <w:bookmarkStart w:id="0" w:name="_GoBack"/>
      <w:bookmarkEnd w:id="0"/>
    </w:p>
    <w:p w14:paraId="6FBB64B3" w14:textId="77777777" w:rsidR="001A5CE5" w:rsidRDefault="001A5CE5" w:rsidP="00ED5C10">
      <w:pPr>
        <w:spacing w:after="0" w:line="240" w:lineRule="auto"/>
        <w:rPr>
          <w:rFonts w:cstheme="minorHAnsi"/>
          <w:sz w:val="24"/>
          <w:u w:val="single"/>
        </w:rPr>
      </w:pPr>
    </w:p>
    <w:p w14:paraId="48F10A15" w14:textId="36D3A05A" w:rsidR="00ED5C10" w:rsidRPr="004C7497" w:rsidRDefault="00ED5C10" w:rsidP="00ED5C10">
      <w:pPr>
        <w:spacing w:after="0" w:line="240" w:lineRule="auto"/>
        <w:rPr>
          <w:rFonts w:cstheme="minorHAnsi"/>
          <w:sz w:val="24"/>
          <w:u w:val="single"/>
        </w:rPr>
      </w:pPr>
      <w:r w:rsidRPr="004C7497">
        <w:rPr>
          <w:rFonts w:cstheme="minorHAnsi"/>
          <w:sz w:val="24"/>
          <w:u w:val="single"/>
        </w:rPr>
        <w:t>Evaluation criteria</w:t>
      </w:r>
    </w:p>
    <w:p w14:paraId="621CB16D" w14:textId="77777777" w:rsidR="00ED5C10" w:rsidRDefault="00ED5C10" w:rsidP="00ED5C10">
      <w:pPr>
        <w:spacing w:after="0" w:line="240" w:lineRule="auto"/>
        <w:rPr>
          <w:rFonts w:cstheme="minorHAnsi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10"/>
        <w:gridCol w:w="840"/>
      </w:tblGrid>
      <w:tr w:rsidR="00ED5C10" w14:paraId="1348DE23" w14:textId="77777777" w:rsidTr="00097668">
        <w:tc>
          <w:tcPr>
            <w:tcW w:w="8736" w:type="dxa"/>
          </w:tcPr>
          <w:p w14:paraId="01CF8EB9" w14:textId="77777777" w:rsidR="00ED5C10" w:rsidRPr="004C7497" w:rsidRDefault="00ED5C10" w:rsidP="00097668">
            <w:pPr>
              <w:rPr>
                <w:rFonts w:asciiTheme="minorHAnsi" w:hAnsiTheme="minorHAnsi" w:cstheme="minorHAnsi"/>
                <w:b/>
                <w:sz w:val="24"/>
              </w:rPr>
            </w:pPr>
            <w:r w:rsidRPr="004C7497">
              <w:rPr>
                <w:rFonts w:asciiTheme="minorHAnsi" w:hAnsiTheme="minorHAnsi" w:cstheme="minorHAnsi"/>
                <w:b/>
                <w:sz w:val="24"/>
              </w:rPr>
              <w:t>Criterion</w:t>
            </w:r>
          </w:p>
        </w:tc>
        <w:tc>
          <w:tcPr>
            <w:tcW w:w="840" w:type="dxa"/>
          </w:tcPr>
          <w:p w14:paraId="12A306CF" w14:textId="77777777" w:rsidR="00ED5C10" w:rsidRPr="004C7497" w:rsidRDefault="00ED5C10" w:rsidP="00097668">
            <w:pPr>
              <w:rPr>
                <w:rFonts w:asciiTheme="minorHAnsi" w:hAnsiTheme="minorHAnsi" w:cstheme="minorHAnsi"/>
                <w:b/>
                <w:sz w:val="24"/>
              </w:rPr>
            </w:pPr>
            <w:r w:rsidRPr="004C7497">
              <w:rPr>
                <w:rFonts w:asciiTheme="minorHAnsi" w:hAnsiTheme="minorHAnsi" w:cstheme="minorHAnsi"/>
                <w:b/>
                <w:sz w:val="24"/>
              </w:rPr>
              <w:t>Points</w:t>
            </w:r>
          </w:p>
        </w:tc>
      </w:tr>
      <w:tr w:rsidR="00ED5C10" w14:paraId="2DDD2A73" w14:textId="77777777" w:rsidTr="00097668">
        <w:tc>
          <w:tcPr>
            <w:tcW w:w="8736" w:type="dxa"/>
          </w:tcPr>
          <w:p w14:paraId="6D7EB243" w14:textId="77777777" w:rsidR="00ED5C10" w:rsidRDefault="00ED5C10" w:rsidP="00097668">
            <w:pPr>
              <w:rPr>
                <w:rFonts w:asciiTheme="minorHAnsi" w:hAnsiTheme="minorHAnsi" w:cstheme="minorHAnsi"/>
                <w:sz w:val="24"/>
              </w:rPr>
            </w:pPr>
            <w:r w:rsidRPr="004C7497">
              <w:rPr>
                <w:rFonts w:asciiTheme="minorHAnsi" w:hAnsiTheme="minorHAnsi" w:cstheme="minorHAnsi"/>
                <w:sz w:val="24"/>
              </w:rPr>
              <w:t xml:space="preserve">Distinguished </w:t>
            </w:r>
            <w:r w:rsidRPr="00D51819">
              <w:rPr>
                <w:rFonts w:asciiTheme="minorHAnsi" w:hAnsiTheme="minorHAnsi" w:cstheme="minorHAnsi"/>
                <w:b/>
                <w:sz w:val="24"/>
              </w:rPr>
              <w:t>creative</w:t>
            </w:r>
            <w:r w:rsidRPr="004C7497">
              <w:rPr>
                <w:rFonts w:asciiTheme="minorHAnsi" w:hAnsiTheme="minorHAnsi" w:cstheme="minorHAnsi"/>
                <w:sz w:val="24"/>
              </w:rPr>
              <w:t xml:space="preserve"> Extension program with measurable objectives</w:t>
            </w:r>
            <w:r>
              <w:rPr>
                <w:rFonts w:asciiTheme="minorHAnsi" w:hAnsiTheme="minorHAnsi" w:cstheme="minorHAnsi"/>
                <w:sz w:val="24"/>
              </w:rPr>
              <w:t xml:space="preserve"> that</w:t>
            </w:r>
            <w:r w:rsidRPr="004C7497">
              <w:rPr>
                <w:rFonts w:asciiTheme="minorHAnsi" w:hAnsiTheme="minorHAnsi" w:cstheme="minorHAnsi"/>
                <w:sz w:val="24"/>
              </w:rPr>
              <w:t xml:space="preserve"> places the nominee among leaders in programming area</w:t>
            </w:r>
            <w:r>
              <w:rPr>
                <w:rFonts w:asciiTheme="minorHAnsi" w:hAnsiTheme="minorHAnsi" w:cstheme="minorHAnsi"/>
                <w:sz w:val="24"/>
              </w:rPr>
              <w:t>.</w:t>
            </w:r>
          </w:p>
        </w:tc>
        <w:tc>
          <w:tcPr>
            <w:tcW w:w="840" w:type="dxa"/>
            <w:vAlign w:val="center"/>
          </w:tcPr>
          <w:p w14:paraId="3089B478" w14:textId="77777777" w:rsidR="00ED5C10" w:rsidRDefault="00ED5C10" w:rsidP="00097668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25</w:t>
            </w:r>
          </w:p>
        </w:tc>
      </w:tr>
      <w:tr w:rsidR="00ED5C10" w14:paraId="073C6A38" w14:textId="77777777" w:rsidTr="00097668">
        <w:tc>
          <w:tcPr>
            <w:tcW w:w="8736" w:type="dxa"/>
          </w:tcPr>
          <w:p w14:paraId="18B242DD" w14:textId="77777777" w:rsidR="00ED5C10" w:rsidRDefault="00ED5C10" w:rsidP="00097668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 xml:space="preserve">Qualities </w:t>
            </w:r>
            <w:r w:rsidRPr="004C7497">
              <w:rPr>
                <w:rFonts w:asciiTheme="minorHAnsi" w:hAnsiTheme="minorHAnsi" w:cstheme="minorHAnsi"/>
                <w:sz w:val="24"/>
              </w:rPr>
              <w:t>that demonstrate a strong educational program</w:t>
            </w:r>
            <w:r>
              <w:rPr>
                <w:rFonts w:asciiTheme="minorHAnsi" w:hAnsiTheme="minorHAnsi" w:cstheme="minorHAnsi"/>
                <w:sz w:val="24"/>
              </w:rPr>
              <w:t>.</w:t>
            </w:r>
          </w:p>
        </w:tc>
        <w:tc>
          <w:tcPr>
            <w:tcW w:w="840" w:type="dxa"/>
            <w:vAlign w:val="center"/>
          </w:tcPr>
          <w:p w14:paraId="09BBDDE6" w14:textId="77777777" w:rsidR="00ED5C10" w:rsidRDefault="00ED5C10" w:rsidP="00097668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25</w:t>
            </w:r>
          </w:p>
        </w:tc>
      </w:tr>
      <w:tr w:rsidR="00ED5C10" w14:paraId="078CB533" w14:textId="77777777" w:rsidTr="00097668">
        <w:tc>
          <w:tcPr>
            <w:tcW w:w="8736" w:type="dxa"/>
          </w:tcPr>
          <w:p w14:paraId="33C39985" w14:textId="77777777" w:rsidR="00ED5C10" w:rsidRDefault="00ED5C10" w:rsidP="00097668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Outcomes and impacts of Extension program.</w:t>
            </w:r>
          </w:p>
        </w:tc>
        <w:tc>
          <w:tcPr>
            <w:tcW w:w="840" w:type="dxa"/>
            <w:vAlign w:val="center"/>
          </w:tcPr>
          <w:p w14:paraId="71E55F7A" w14:textId="77777777" w:rsidR="00ED5C10" w:rsidRDefault="00ED5C10" w:rsidP="00097668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25</w:t>
            </w:r>
          </w:p>
        </w:tc>
      </w:tr>
      <w:tr w:rsidR="00ED5C10" w14:paraId="19D0F2B0" w14:textId="77777777" w:rsidTr="00097668">
        <w:tc>
          <w:tcPr>
            <w:tcW w:w="8736" w:type="dxa"/>
          </w:tcPr>
          <w:p w14:paraId="3C100BF7" w14:textId="77777777" w:rsidR="00ED5C10" w:rsidRDefault="00ED5C10" w:rsidP="00097668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Clientele-centered success story.</w:t>
            </w:r>
          </w:p>
        </w:tc>
        <w:tc>
          <w:tcPr>
            <w:tcW w:w="840" w:type="dxa"/>
            <w:vAlign w:val="center"/>
          </w:tcPr>
          <w:p w14:paraId="4EA7E38A" w14:textId="77777777" w:rsidR="00ED5C10" w:rsidRDefault="00ED5C10" w:rsidP="00097668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25</w:t>
            </w:r>
          </w:p>
        </w:tc>
      </w:tr>
      <w:tr w:rsidR="00ED5C10" w14:paraId="54CC5D49" w14:textId="77777777" w:rsidTr="00097668">
        <w:tc>
          <w:tcPr>
            <w:tcW w:w="8736" w:type="dxa"/>
          </w:tcPr>
          <w:p w14:paraId="7FFAFD56" w14:textId="77777777" w:rsidR="00ED5C10" w:rsidRDefault="00ED5C10" w:rsidP="00097668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Total</w:t>
            </w:r>
          </w:p>
        </w:tc>
        <w:tc>
          <w:tcPr>
            <w:tcW w:w="840" w:type="dxa"/>
            <w:vAlign w:val="center"/>
          </w:tcPr>
          <w:p w14:paraId="5AD5BD4F" w14:textId="77777777" w:rsidR="00ED5C10" w:rsidRDefault="00ED5C10" w:rsidP="00097668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100</w:t>
            </w:r>
          </w:p>
        </w:tc>
      </w:tr>
    </w:tbl>
    <w:p w14:paraId="3F238E57" w14:textId="77777777" w:rsidR="00ED5C10" w:rsidRDefault="00ED5C10" w:rsidP="00ED5C1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2186AC2" w14:textId="77777777" w:rsidR="002E5C18" w:rsidRDefault="0044219E"/>
    <w:sectPr w:rsidR="002E5C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695FA6"/>
    <w:multiLevelType w:val="hybridMultilevel"/>
    <w:tmpl w:val="111A8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NDEyMbU0Nzc3NTVS0lEKTi0uzszPAykwrAUAQIPwDSwAAAA="/>
  </w:docVars>
  <w:rsids>
    <w:rsidRoot w:val="00ED5C10"/>
    <w:rsid w:val="001A5CE5"/>
    <w:rsid w:val="001C5570"/>
    <w:rsid w:val="001D5912"/>
    <w:rsid w:val="004B2E70"/>
    <w:rsid w:val="00ED5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4E1F4"/>
  <w15:chartTrackingRefBased/>
  <w15:docId w15:val="{727AFAC5-AB16-499F-9025-723DA91DA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5C1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D5C10"/>
    <w:rPr>
      <w:b/>
      <w:bCs/>
    </w:rPr>
  </w:style>
  <w:style w:type="paragraph" w:customStyle="1" w:styleId="text-center">
    <w:name w:val="text-center"/>
    <w:basedOn w:val="Normal"/>
    <w:rsid w:val="00ED5C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D5C10"/>
    <w:pPr>
      <w:spacing w:after="0" w:line="240" w:lineRule="auto"/>
      <w:ind w:left="720"/>
      <w:contextualSpacing/>
    </w:pPr>
    <w:rPr>
      <w:rFonts w:ascii="Palatino Linotype" w:eastAsia="Times New Roman" w:hAnsi="Palatino Linotype" w:cs="Times New Roman"/>
      <w:sz w:val="20"/>
      <w:szCs w:val="24"/>
    </w:rPr>
  </w:style>
  <w:style w:type="table" w:styleId="TableGrid">
    <w:name w:val="Table Grid"/>
    <w:basedOn w:val="TableNormal"/>
    <w:uiPriority w:val="59"/>
    <w:rsid w:val="00ED5C10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A5CE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5CE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ss.ifas.ufl.edu/epea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2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kyrie Aldrnari</dc:creator>
  <cp:keywords/>
  <dc:description/>
  <cp:lastModifiedBy>Martin,April J</cp:lastModifiedBy>
  <cp:revision>2</cp:revision>
  <dcterms:created xsi:type="dcterms:W3CDTF">2019-05-30T12:51:00Z</dcterms:created>
  <dcterms:modified xsi:type="dcterms:W3CDTF">2019-05-30T12:51:00Z</dcterms:modified>
</cp:coreProperties>
</file>